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C47789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77777777" w:rsidR="00CE3871" w:rsidRDefault="00C458D4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 xml:space="preserve">University of British Columbia </w:t>
      </w:r>
      <w:r w:rsidRPr="00FE2F36">
        <w:rPr>
          <w:sz w:val="20"/>
          <w:szCs w:val="20"/>
        </w:rPr>
        <w:t>(</w:t>
      </w:r>
      <w:r w:rsidRPr="003504A3">
        <w:rPr>
          <w:sz w:val="20"/>
          <w:szCs w:val="20"/>
        </w:rPr>
        <w:t>2021</w:t>
      </w:r>
      <w:r w:rsidR="00385EA2">
        <w:rPr>
          <w:sz w:val="20"/>
          <w:szCs w:val="20"/>
        </w:rPr>
        <w:t xml:space="preserve"> - </w:t>
      </w:r>
      <w:r w:rsidR="006F0DA0">
        <w:rPr>
          <w:sz w:val="20"/>
          <w:szCs w:val="20"/>
        </w:rPr>
        <w:t>Present</w:t>
      </w:r>
      <w:r w:rsidRPr="003504A3">
        <w:rPr>
          <w:sz w:val="20"/>
          <w:szCs w:val="20"/>
        </w:rPr>
        <w:t>)</w:t>
      </w:r>
    </w:p>
    <w:p w14:paraId="02A3C24F" w14:textId="17316131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Vancouver, British Columbia, Canada — </w:t>
      </w:r>
      <w:r w:rsidRPr="00CE3871">
        <w:rPr>
          <w:b/>
          <w:bCs/>
          <w:i/>
          <w:iCs/>
          <w:sz w:val="20"/>
          <w:szCs w:val="20"/>
        </w:rPr>
        <w:t>Ph.D. Student</w:t>
      </w:r>
      <w:r w:rsidRPr="00CE3871">
        <w:rPr>
          <w:sz w:val="20"/>
          <w:szCs w:val="20"/>
        </w:rPr>
        <w:t xml:space="preserve"> </w:t>
      </w:r>
      <w:r w:rsidRPr="00CE3871">
        <w:rPr>
          <w:i/>
          <w:iCs/>
          <w:sz w:val="20"/>
          <w:szCs w:val="20"/>
        </w:rPr>
        <w:t>in Electrical and Computer Engineering</w:t>
      </w:r>
    </w:p>
    <w:p w14:paraId="0223903E" w14:textId="716B6650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5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2827753" w14:textId="77777777" w:rsidR="003504A3" w:rsidRPr="00FE2F36" w:rsidRDefault="003504A3" w:rsidP="00C458D4">
      <w:pPr>
        <w:pStyle w:val="p1"/>
        <w:spacing w:line="276" w:lineRule="auto"/>
        <w:rPr>
          <w:sz w:val="6"/>
          <w:szCs w:val="6"/>
        </w:rPr>
      </w:pPr>
    </w:p>
    <w:p w14:paraId="61E5E612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Lakehead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79B1753B" w14:textId="085938D5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Thunder Bay, Ontario, Canada — </w:t>
      </w:r>
      <w:r w:rsidRPr="00CE3871">
        <w:rPr>
          <w:b/>
          <w:bCs/>
          <w:i/>
          <w:sz w:val="20"/>
          <w:szCs w:val="20"/>
        </w:rPr>
        <w:t>M.Sc.</w:t>
      </w:r>
      <w:r w:rsidRPr="00CE3871">
        <w:rPr>
          <w:i/>
          <w:sz w:val="20"/>
          <w:szCs w:val="20"/>
        </w:rPr>
        <w:t xml:space="preserve"> in Computer Science</w:t>
      </w:r>
    </w:p>
    <w:p w14:paraId="6CD70F13" w14:textId="1DEBCA02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</w:t>
      </w:r>
      <w:r w:rsidR="004D2F1B">
        <w:rPr>
          <w:sz w:val="20"/>
          <w:szCs w:val="20"/>
          <w:u w:val="single"/>
        </w:rPr>
        <w:t xml:space="preserve">, Letter: </w:t>
      </w:r>
      <w:r w:rsidR="005720F3">
        <w:rPr>
          <w:sz w:val="20"/>
          <w:szCs w:val="20"/>
          <w:u w:val="single"/>
        </w:rPr>
        <w:t>A+</w:t>
      </w:r>
      <w:r w:rsidRPr="0014453C">
        <w:rPr>
          <w:sz w:val="20"/>
          <w:szCs w:val="20"/>
          <w:u w:val="single"/>
        </w:rPr>
        <w:t>)</w:t>
      </w:r>
    </w:p>
    <w:p w14:paraId="5BC975D2" w14:textId="787F43B7" w:rsidR="00CE3871" w:rsidRPr="00CE3871" w:rsidRDefault="00CE3871" w:rsidP="0014453C">
      <w:pPr>
        <w:pStyle w:val="p1"/>
        <w:spacing w:line="276" w:lineRule="auto"/>
        <w:ind w:left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D</w:t>
      </w:r>
      <w:r w:rsidRPr="00CE3871">
        <w:rPr>
          <w:iCs/>
          <w:sz w:val="20"/>
          <w:szCs w:val="20"/>
          <w:u w:val="single"/>
        </w:rPr>
        <w:t>istinction: Governor-General’s</w:t>
      </w:r>
      <w:r w:rsidRPr="00CE3871">
        <w:rPr>
          <w:b/>
          <w:iCs/>
          <w:color w:val="000000" w:themeColor="text1"/>
          <w:sz w:val="20"/>
          <w:szCs w:val="20"/>
          <w:u w:val="single"/>
        </w:rPr>
        <w:t xml:space="preserve"> </w:t>
      </w:r>
      <w:r w:rsidRPr="00CE3871">
        <w:rPr>
          <w:iCs/>
          <w:sz w:val="20"/>
          <w:szCs w:val="20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Algoma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644FEB55" w14:textId="71EAAB5F" w:rsidR="00CE3871" w:rsidRPr="00CE3871" w:rsidRDefault="00CE3871" w:rsidP="00CE3871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CE3871">
        <w:rPr>
          <w:sz w:val="20"/>
          <w:szCs w:val="20"/>
        </w:rPr>
        <w:t xml:space="preserve">Sault Ste. Marie, Ontario, Canada — </w:t>
      </w:r>
      <w:r w:rsidRPr="00CE3871">
        <w:rPr>
          <w:b/>
          <w:bCs/>
          <w:i/>
          <w:sz w:val="20"/>
          <w:szCs w:val="20"/>
        </w:rPr>
        <w:t>B.Sc.</w:t>
      </w:r>
      <w:r w:rsidRPr="00CE3871">
        <w:rPr>
          <w:i/>
          <w:sz w:val="20"/>
          <w:szCs w:val="20"/>
        </w:rPr>
        <w:t xml:space="preserve"> in Computer Science</w:t>
      </w:r>
    </w:p>
    <w:p w14:paraId="430EB5D4" w14:textId="4555B526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</w:t>
      </w:r>
      <w:r w:rsidR="005720F3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04133B6A" w14:textId="7BA6FD9C" w:rsidR="00CE3871" w:rsidRPr="00CE3871" w:rsidRDefault="00CE3871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CE3871">
        <w:rPr>
          <w:sz w:val="20"/>
          <w:szCs w:val="20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University of Jinan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3ECE9796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943332">
        <w:rPr>
          <w:rFonts w:ascii="Helvetica" w:hAnsi="Helvetica" w:cs="Times New Roman"/>
          <w:color w:val="000000" w:themeColor="text1"/>
          <w:u w:val="single"/>
          <w:lang w:eastAsia="zh-CN"/>
        </w:rPr>
        <w:t>6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E0FE737" w14:textId="251ABE92" w:rsidR="00FE2F36" w:rsidRPr="00FE2F36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FE2F36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0A2F3265" w14:textId="242009C1" w:rsidR="006A6B6F" w:rsidRPr="00FE2F36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E3F5E45" w14:textId="77777777" w:rsidR="00FE2F36" w:rsidRPr="00FE2F36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09CDD378" w14:textId="1C1289DB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3D64A6D7" w14:textId="1CD0A8DC" w:rsidR="006A6B6F" w:rsidRPr="003601C7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</w:t>
      </w:r>
      <w:r w:rsidRPr="00FE2F36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31826800" w14:textId="5D55B3D5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9FA0C99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Submitted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FE2F36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anada</w:t>
      </w:r>
    </w:p>
    <w:p w14:paraId="0F3EE67C" w14:textId="416ED1DB" w:rsidR="002042BB" w:rsidRPr="002042BB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416ED1D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0CFC4386" w14:textId="30F7BA87" w:rsidR="00847161" w:rsidRPr="00FE2F36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6FD820BC" w:rsidR="00104F36" w:rsidRPr="00004E1D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516CBE7D" w14:textId="0AA60D72" w:rsidR="00004E1D" w:rsidRPr="00004E1D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>
        <w:rPr>
          <w:rFonts w:ascii="Helvetica" w:hAnsi="Helvetica" w:cs="Times New Roman"/>
          <w:bCs/>
          <w:color w:val="000000" w:themeColor="text1"/>
          <w:lang w:eastAsia="zh-CN"/>
        </w:rPr>
        <w:t xml:space="preserve">(2021) </w:t>
      </w:r>
      <w:r w:rsidRPr="00004E1D">
        <w:rPr>
          <w:rFonts w:ascii="Helvetica" w:hAnsi="Helvetica" w:cs="Times New Roman"/>
          <w:bCs/>
          <w:color w:val="000000" w:themeColor="text1"/>
          <w:lang w:eastAsia="zh-CN"/>
        </w:rPr>
        <w:t>President's Academic Excellence Initiative PhD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3A8D0145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300BF332" w:rsidR="00104F36" w:rsidRPr="002042BB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557D823B" w14:textId="77777777" w:rsidR="002042BB" w:rsidRPr="002042BB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44539F06" w14:textId="38DC5F3E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28A52BB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552E8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Aug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9993A" w14:textId="77777777" w:rsidR="00C47789" w:rsidRDefault="00C47789" w:rsidP="00C458D4">
      <w:r>
        <w:separator/>
      </w:r>
    </w:p>
  </w:endnote>
  <w:endnote w:type="continuationSeparator" w:id="0">
    <w:p w14:paraId="628AB6C7" w14:textId="77777777" w:rsidR="00C47789" w:rsidRDefault="00C47789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䔡ډ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C1B25" w14:textId="77777777" w:rsidR="00C47789" w:rsidRDefault="00C47789" w:rsidP="00C458D4">
      <w:r>
        <w:separator/>
      </w:r>
    </w:p>
  </w:footnote>
  <w:footnote w:type="continuationSeparator" w:id="0">
    <w:p w14:paraId="0F5AED9D" w14:textId="77777777" w:rsidR="00C47789" w:rsidRDefault="00C47789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0F533D"/>
    <w:rsid w:val="00100445"/>
    <w:rsid w:val="00104F36"/>
    <w:rsid w:val="001317EA"/>
    <w:rsid w:val="0013414E"/>
    <w:rsid w:val="0014453C"/>
    <w:rsid w:val="00195DB3"/>
    <w:rsid w:val="00196364"/>
    <w:rsid w:val="001C615D"/>
    <w:rsid w:val="001D73B8"/>
    <w:rsid w:val="001E163C"/>
    <w:rsid w:val="001F1FFF"/>
    <w:rsid w:val="001F5A4D"/>
    <w:rsid w:val="002042BB"/>
    <w:rsid w:val="002042D6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D2F1B"/>
    <w:rsid w:val="004E4660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7C58"/>
    <w:rsid w:val="00633FB6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F0DA0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23A0E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382A"/>
    <w:rsid w:val="00B3614A"/>
    <w:rsid w:val="00B373CB"/>
    <w:rsid w:val="00B51709"/>
    <w:rsid w:val="00B558E2"/>
    <w:rsid w:val="00BA29DC"/>
    <w:rsid w:val="00BA5CD8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䔡ډ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1153</Words>
  <Characters>657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58</cp:revision>
  <cp:lastPrinted>2020-12-13T04:36:00Z</cp:lastPrinted>
  <dcterms:created xsi:type="dcterms:W3CDTF">2020-03-09T05:27:00Z</dcterms:created>
  <dcterms:modified xsi:type="dcterms:W3CDTF">2021-08-03T02:17:00Z</dcterms:modified>
</cp:coreProperties>
</file>